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lov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were performed against real life data (mined with Hadoop). Worked as a teaching assistant at the university and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7a1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